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ber Barab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b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ab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58 West Balmoral Avenu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b1298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4990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y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er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